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การประชุมพิจารณาแนวทางการส่งเสริมเมืองอัจฉริยะน่าอยู่และไม่ทิ้งใคร</w:t>
      </w:r>
      <w:r>
        <w:t xml:space="preserve"> </w:t>
      </w:r>
      <w:r>
        <w:t xml:space="preserve">(Inclusive</w:t>
      </w:r>
      <w:r>
        <w:t xml:space="preserve"> </w:t>
      </w:r>
      <w:r>
        <w:t xml:space="preserve">&amp;</w:t>
      </w:r>
      <w:r>
        <w:t xml:space="preserve"> </w:t>
      </w:r>
      <w:r>
        <w:t xml:space="preserve">Livable</w:t>
      </w:r>
      <w:r>
        <w:t xml:space="preserve"> </w:t>
      </w:r>
      <w:r>
        <w:t xml:space="preserve">Smart</w:t>
      </w:r>
      <w:r>
        <w:t xml:space="preserve"> </w:t>
      </w:r>
      <w:r>
        <w:t xml:space="preserve">City)</w:t>
      </w:r>
      <w:r>
        <w:t xml:space="preserve"> </w:t>
      </w:r>
      <w:r>
        <w:t xml:space="preserve">วันพุธที่</w:t>
      </w:r>
      <w:r>
        <w:t xml:space="preserve"> </w:t>
      </w:r>
      <w:r>
        <w:t xml:space="preserve">๑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๒๕๖๖</w:t>
      </w:r>
      <w:r>
        <w:t xml:space="preserve"> </w:t>
      </w:r>
      <w:r>
        <w:t xml:space="preserve">เวลา</w:t>
      </w:r>
      <w:r>
        <w:t xml:space="preserve"> </w:t>
      </w:r>
      <w:r>
        <w:t xml:space="preserve">๑๓.๐๐</w:t>
      </w:r>
      <w:r>
        <w:t xml:space="preserve"> </w:t>
      </w:r>
      <w:r>
        <w:t xml:space="preserve">นาฬิกา</w:t>
      </w:r>
      <w:r>
        <w:t xml:space="preserve"> </w:t>
      </w:r>
      <w:r>
        <w:t xml:space="preserve">01:00:00</w:t>
      </w:r>
      <w:r>
        <w:t xml:space="preserve"> </w:t>
      </w:r>
      <w:r>
        <w:t xml:space="preserve">-</w:t>
      </w:r>
      <w:r>
        <w:t xml:space="preserve"> </w:t>
      </w:r>
      <w:r>
        <w:t xml:space="preserve">01:30:00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้วยข้อจำกัดของกฎหมายแมมันก็ทำให้เราทำได้ไม่มากนัก ผมอยากเชื้อเชิญให้กรมโยธาธิการและผังเมืองลองมองอีกมุมหนึ่งก็คือ Build in เรื่องการเข้าถึงโดยสะดวกนี่ไว้ในผังเมืองเลยแผนที่จะมองเฉพาะจิ๊กซอว์ ก็คืออาคารเป็นหลัง ๆ ถ้า Accessibility เนี่ยการเข้าถึงโดยสะดวกถ้วนหน้านี่เป็นส่วนหนึ่งของผังเมือง มันจะกลายเป็นส่วนหนึ่งที่แยกไม่ออกจากการพัฒนาเมืองโดยรวมอันนี้ถ้าเราช่วยกันก็จะได้มุ่งไปในทางทางที่คิดว่าเป็นประโยชน์นะครับ ต่อไปแม้ว่าในขณะนี้กฎหมายในเรื่องของผังเมืองอาจจะยังไม่ได้กล่าวถึงเรื่องเหล่านี้อย่างชัดแจ้ง ผมเชื่อแน่ว่าต่อไปในอนาคตเรื่องนี้ก็จะต้องมาอย่างแน่นอนหนีไม่พ้นทำเหมือนสิ่งแวดล้อม เหมือนเรื่องสิ่งแวดล้อมหนังเรื่อง Accessibility ก็จับคู่มากับกับสิ่งแวดล้อม ขอบคุณมากนะครับ เชิญมหาดไทยหากครบแล้วนะครับ ทางมหาดไทยขอบพระคุณมากครับ ท่านใช้เวลาได้เหมาะสมมากนะครับ เชิญกระทรวงคมนาคมครับ ท่านมีเวลา 15 นาทีโดยรวมครับ ขอบพระคุณมากครับ เชิญครับ // สวัสดีครับ เรียนท่านประธานคณะกรรมการกิจการคนพิการครับ ครับ กระผม… ในการกองพัฒนาระบบการขนส่งและจราจรแผนปลัดกระทรวงมหาดไทยวันนี้ยินดีมากนะครับ ที่ได้มาร่วมในการให้ข้อมูลของคมนาคมตามกรอบยุทธศาสตร์ของสมาคมมี 4 ด้านนะครับ เรื่องของสิ่งแวดล้อมและก็ได้ปลอดภัยไม่สำคัญเสาที่ 3 ของกองคมนาคมทางดำเนินการปลัดได้ดำเนินการมาหลายเรื่องรวมกันท่านปลัดฯ ช่วยในการป้องกันบางเรื่องบางเรื่องอาจจะมีการซ้ำกันบ้าง แต่ว่าในการที่จะพยายามอย่าให้คนพิการ ไม่ใช่คนพิการครับ ทุกคนเข้าถึงได้ของประเทศได้จริง ๆ แล้วไม่ว่าใครเข้าถึงครับ โครงสร้างพื้นฐานของสังคมมีความคุ้มทุนมากขึ้น เพราะฉะนั้น เราอยากจะให้คนมีส่วนที่จะทำให้โครงสร้างที่ต่างเรานี่สามารถใช้ประโยชน์ได้อย่างเต็มที่ ขอเรียนว่ามาทางคมนาคมนะครับ พยายามพลักดันตามที่ท่านได้พูดไว้ในข้อที่สุดท้ายก็บอกว่าเรื่องแผนการปฏิบัติเราจะได้ดำเนินการจัดทำแผนมาประมาณปีกว่าแล้ว 2 ปีแล้ว การส่งเสริมพัฒนาคนพิการแห่งชาติในเรื่องการจัดทำแผนของคมนาคมด้านคนพิการ ซึ่งทางคณะกรรมการได้รับทราบไปแล้ว ในกลุ่มย่อยของไปด้วยทางเราก็ได้ตามแผนประกันสังคมเรานี่หน่วยงานคมนากรมทางหลวงชนบทพิเศษหรือว่า รฟม. รฟท. เปลี่ยนอาก็ได้หารือกัน2 รอบแล้วตอนนี้อยู่ระหว่างขั้นตอนที่เราอ่านหนังสือไปทางทุกหน่วยงานมีความเห็นชอบกับแผน เห็นชอบร่วมกันดำเนินการตามแผนเพื่ออนาคต เมื่อทุกหน่วยงานเสนอกลับมา เพิ่งเสนอไปเมื่อวัน 2 วันนี้ครับ ยอมรับแผนทุกอย่างมาทำแผนนี่นำเรียนท่านระดับ 3 ประมาณแผนระดับ 3 ก็จะให้หน่วยงานในคำคมดำเนินการการตามแผน เป็นเรื่องแผนที่เป็น Commitment ของคมนาคมที่จะช่วยบริการนอกจากนี้แล้วนะครับ ทางคมนาคมพื้นฐานการศึกษาในการศึกษาเรื่องสถานีขนส่งมีมาตรฐาน รถยนต์สาธารณะ คนพิการเข้าถึงได้ ได้ปรับปรุงกระทรวงของกลางเรื่องของอาคาร ผมก็มีเรื่องของกฎกระทรวงคมนาคมประกาศไปหลายปีแล้ว เราก็เห็นว่าเพื่อเกิดการสอดคล้องผมก็ได้มีตั้งคณะทำงานขึ้นมา ไม่กี่วันได้ข้อสรุปสุดท้าย รับฟังทุกหน่วยงานสอดคล้องต้องกันแล้วก็จะประกาศผลสอบจะให้มันทันสมัย และปรับให้เข้ากับมหาดไทย อีกไม่นานก็จะมีการดำเนินการจะประกาศใช้ออกมา ก็คือเป็นแผนแม่บท จะเอาไปใช้ดำเนินการได้ รวมทั้งหน่วยงานอื่นนอกจากกระทรวงสมาคม ทางมหาดไทย หรือว่าองค์การปกครองส่วนท้องถิ่นสามารถนำรูปแบบการเข้าถึงในสถานีเอาไปใช้ในของตนเองไหนตอนนี้ขอเรียนให้ทราบเป็นระยะครับ ขอบคุณมากครับ ขอบคุณมากนะครับ ท่านผู้ชายจาก สนข. ครับ เชิญอีก 2 หน่วยงานเลยครับ เชิญครับ เชิญกรมทางหลวงและกรมทางหลวงชนบทท่านใดจะพูดก่อนครับ ไม่ทราบว่าตัวแทนจากกลุ่มคำหลวง // ครับ กรมทางหลวงครับ ครับ เรียนท่านประธานและคณะอนุกรรมาธิการ รวมทั้งท่านผู้ร่วมประชุมทุกท่านนะครับผม นายไพฑูรย์ พงษ์ชวลิต รองอธิบดีกรมทางหลวงนะครับ ครับ ก็ตามที่ทาง สนข. ได้พูดถึงนโยบายต่าง ๆ ไปแล้ว ทางกรมทางหลวงเราก็พร้อมปฏิบัติตาม รวมทั้งหน่วยงานในคมนาคมทุกหน่วยงานก็ได้มีการร่วมมือกันเป็นอย่างดีครับ อย่างเช่น ในเขตชุมชนปัจจุบันนี่ กรมทางหลวงแล้วก็ได้เพิ่มพวกทางลาดสำหรับคนพิการในทางเท้า รวมทั้งเรามี เรามีแบบที่พร้อมที่จะปฏิบัติ รวมถึงสะพานลอยคนเดินข้ามนี่ เราก็มีแบบสำหรับคนพิการเรียบร้อยหมดแล้วนะครับ ถ้าเกิดทางเรามีถ้ามีนโยบายเกี่ยวกับเมืองอัจฉริยะนี่ กรมทางหลวงก็พร้อมที่จะให้ความร่วมมือนะครับ ครับ เบื้องต้นประมาณนี้นะครับ // จริงมันคงมีประเด็นที่จะอยู่ในรายละเอียดกันพอสมควรนะครับ แต่ว่าเดี๋ยวท่านใช้เวลายังไม่ครบอยู่ ตอนแลกเปลี่ยนก็อาจจะมีการหยิบยกเรื่องนี้ขึ้นมาพูดในบริบทอื่น ๆ ด้วยนะครับ ขอบพระคุณมากครับ เชิญทางกรมทางหลวงชนบทเชิญครับ // สวัสดีครับ เรียนท่านประธาน อนุกรรมาธิการ ผม ผอ.ตัวแทนนะครับ ก็คือในส่วนของการทำงานของกรมทางหลวง กรมทางหลวงชนบทนะครับ ให้ความสำคัญกับการบริการประชาชนนะครับ โดยเฉพาะอย่างยิ่งกำหนดให้เป็นไปตามกฎกระทรวงในด้านการส่งเสริม สนับสนุนชุมชนเมืองและผู้พิการให้เข้าไปในแหล่งท่องเที่ยวได้นะครับ กรมทางหลวงชนบทนะครับ มีโครงการปรับปรุงเรื่องหนองคาย แล้วก็ท้ายนี้นะครับ กรมทางหลวงชนบทนะครับ ยินดีรับฟังข้อคิดเห็นนะครับ กรมทางหลวงชนบทมีข้อมูลรายงานเพียงเท่านี้ก่อนครับ // ขอบคุณครับ ดูแล้วจะเป็นความเห็นในทางบวกทั้งสิ้นนะครับ ก็เป็นสิ่งที่น่ายินดีนะ เพราะว่าโครงการที่คุณสว่างได้นำเสนอไปนี่ก็น่าจะมีความเป็นไปได้นะ ถ้ากรณีที่ทุกฝ่ายได้ให้ความสนใจแล้วก็ยินดีที่จะเข้ามามีส่วนร่วมนะครับ ต่อไปเป็นกระทรวงดิจิทัลเพื่อเศรษฐกิจและสังคมนะครับ วันนี้เข้าใจว่าเป็น depa มานะครับ เชิญเลยครับ ค่ะ สวัสดีท่านประธานท่านอนุกรรมาธิการพิการคณะกรรมการสวัสดิการพัฒนาสังคมและกิจการเด็กเยาวชนสตรีคนพิการนะคะ สำหรับ depa เลยค่ะ อาจารย์ให้ในภาพรวม 2 บทบาทของ depa นะคะ มี 2 บทบาทในมุมของเมืองอัจฉริยะบทบาทแรกเราเป็นเลขาของสำนักงานส่งเสริมเมืองอัจฉริยะซึ่งทำหน้าที่เป็นเลขาของคณะกรรมการชาติ ที่คอยเขาเรียกรับรองแผนรับรองแผนการพัฒนาเมืองอัจฉริยะของแต่ละจังหวัดแต่ละพื้นที่นะคะ อันนี้คือบทบาทในการส่งเสริมให้ทุกเมืองมีทิศทางในการพัฒนาเมืองอัจฉริยะที่ชัดเจน อีกบทบาทหนึ่งของ depa นี่ ก็เป็นบทบาทเชิงปฏิบัติก็คือว่าก็จะมีหน่วยหนึ่งของพระเอกเนี่ยนอกจากจะส่งเสริมด้านมิติเชิงเศรษฐกิจแล้วนี่เราจะมีส่งเสริมด้านมิติของสังคมด้วยสังคมนี่แล้วก็จะเห็นกลุ่มบาง ซึ่งหมายถึงตั้งแต่เด็กนะคะ แล้วก็คนพิการและผู้สูงอายุ ซึ่งในส่วนนี้จะเป็น Unit ที่มีการปฏิบัติการมีโครงการนำร่องหรือโครงการที่ไปจุดประกาย แล้วก็ถ้ามันเวิร์กจะให้ภาคเอกชน มันก็จะให้ต่อภาคเอกชนเอาไปทำเป็นธุรกิจต่อได้ หรือว่าภาคสังคมจะเอาไปใช้ต่ออะไรในเชิงปฏิบัติเป็นผู้กระทำนะคะ 2 บทบาทนี่สิ่งที่เรียกว่าจะช่วยได้นะคะ เรื่องการส่งเสริมการเข้าถึงการเมืองที่ทุกคนสามารถเข้าถึงได้นะคะ จริง ๆ แล้วนี่ต่การทำแผนเมืองอัจฉริยะมีค่ะ กรรมการก็จะมีความคาดหวังเพื่อนไขพี่แผนจะกล่าวถึงโดยกรรมการคิดว่าการที่ต้องตอบโจทย์คนทุกกลุ่มในเมืองนะคะ กรรมการก็จะมีกำหนดเขาเรียกเหมือนเจนนะคะ ว่าเข้าเมืองคุณจะพัฒนาเป็นเมืองอัจฉริยะนี่คุณต้องลองให้ครบทุกมิตินะคะ แล้วก็มิติของเรื่องของผู้สูงอายุหรือว่าคนพิการนี่ ก็จะอยู่ในหมวดของ Smart Living นะคะ ความเป็นอยู่ของเมืองนี่จะต้องดูแลทุกคนนะคะ ก็จะมีในมุมนั้นหรือแม้แต่หรือแม้แต่ในมุมของการเดินทาง ใน Mobility น่ะค่ะ จะหมายถึงเรื่องการเดินทางที่สะดวกทั้งยานพาหนะและก็การเดินทางในเมืองนะคะ เพราะฉะนั้น ในบทบาทที่เราทำหน้าที่เป็นกรรมการนี่ เราสามารถเขาเรียกออกส่งเสริมเมืองที่กำลังจะทำแผน Smart Cities นี่ ให้เอาหัวข้อเรื่องการทำให้เมืองนี่เข้าถึงได้ทุกกลุ่มทุกเพศทุกวัยนี่ เข้าไปในแผนเขาด้วยนะครับ เป็นการส่งเสริมไม่มีเงื่อนไขข้อนี้ในการทำแผนที่ครั้งนะคะ อันนี้ก็เป็นบทบาทหนึ่งนะคะ ส่วนอีกตัวหนึ่งนี่เป็นส่วนของบอกว่าเรานี่หน่วยงานของเราเล็ก ๆ ที่ดูแลมิติของกลุ่มเปราะบางนะคะ ซึ่งในหน่วยงานนี้นี่เดี๋ยว ผอ. สุชจะมาเล่าให้ฟังนะคะ ว่าส่งเสริมเรามีโครงการอะไรบ้าง แล้วทำบริการอะไรบ้าง เพื่อมาช่วยดูแลคนในกลุ่มนี้แล้วก็ต้นเป็นอย่างไร แล้วก็แนวทางในการที่จะส่งเสริมให้เอาเทคโนโลยีนี่ส่งเสริมพิการสามารถเข้าถึงได้มีชีวิตความเป็นอยู่ที่สะดวกสบายในเมืองหรือว่ามีโอกาสทางเศรษฐกิจเท่ากับคนอื่นเราทำอะไรเป็นรูปแบบไหนบ้างนะคะ โดยสรุปในภาพรวมและจริง ๆ อย่างที่บอกว่า depa เป็นเลขาของคณะกรรมการชาติด้าน Smart Cities ที่อยู่แล้ว แล้วก็เป็นคนที่คอยโพรโมตคอยชี้แนะแนวคอยส่งเสริมให้เมืองนี่คิดถึงประเด็นสำคัญสำคัญต่อการพัฒนาหมดและใส่ไปในแผนอยู่แล้วนี่คิดว่าในบทบาทของกรรมการน่าจะช่วยส่งเสริมแล้วก็ประเด็นพวกนี้เข้าไปต่อที่เขาแผนพัฒนาเมืองอัจฉริยะได้อยู่แล้วแต่เบื้องต้นก็ขอให้ภาพรวมวันนี้แล้วก็ขอเรียนเชิญ ผอ. สุชาดา นะคะ อาจจะให้รายละเอียดว่าในเชิงปฏิบัติเทคโนโลยีอะไรไปเสิร์ฟในนิติบ้างนะคะ ขอบคุณค่ะ // ขอบคุณมากนะครับ เชิญผมนึกขึ้นมาได้ว่าตอนที่เราเขียน พ.ร.บ. การพัฒนาดิจิทัลเพื่อเศรษฐกิจและสังคมปี 60 นี่ ได้บรรจุเรื่องของการออกแบบที่เป็นสากลและเทคโนโลยีสิ่งอำนวยความสะดวกไว้ในมาตรา 41 41</w:t>
      </w:r>
    </w:p>
    <w:p>
      <w:pPr>
        <w:numPr>
          <w:ilvl w:val="0"/>
          <w:numId w:val="1001"/>
        </w:numPr>
      </w:pPr>
      <w:r>
        <w:t xml:space="preserve">ถ้าผมจำมาตราไม่ผิดนะครับ ก็หวังว่าบทบัญญัติในกฎหมายฉบับดังกล่าวนี่ยังอยู่ในใจของdepa แล้วก็น่าจะอยู่ในใจของคณะกรรมการพัฒนาเมืองอัจฉริยะเชิญ เชิญท่าน ผอ. ต่อไปเลยครับ เชิญครับ // จริง ๆ อยู่ใน Smart Living นะคะ อย่างที่บอกว่าเวลาเราส่งเสริมให้เมืองเขาเป็นเมืองอัจฉริยะนี่มันไม่ได้อัจฉริยะใช้เทคโนโลยี แต่อัจฉริยะด้วยการออกแบบให้ทุกคนเข้าถึงได้เหมือนกันค่ะ ก็เลยยืนยันท่านว่าแนวคิดนี้ยังอยู่ควบคู่กับกรรมการแล้วเราก็ส่งเสริมตลอดเวลาเวลาที่ก็เขียนแผนเข้ามาก็จะเป็นเช็กลิสต์ค่ะ // ขอบคุณ ผอ. ฉัตร ค่ะ เรียนท่านประธานและผู้เข้าร่วมประชุมทุกท่านนะคะ ในส่วนของ Smart Cities ล่ะ Smart People ก็เป็น 1 ใน 7 ด้านของการที่เมืองจะเป็น sma ได้นะคะ ก็คือส่งเสริมและสนับสนุนการพัฒนาคุณภาพชีวิตและออกจึงมีการทำงานร่วมกับหลาย ๆ หน่วยนะคะ ไม่ว่าจะเป็นหน่วยงานหรือว่าจะเป็นในการที่จะช่วยส่งเสริมการจ้างงานผู้พิการให้มีมากขึ้นนะคะ โดยโครงการที่ทำนี่เป็นโครงการที่หลาย ๆ ท่านในที่ประชุมอย่างจะได้รู้จักแล้ว ก็คือการที่ให้ผู้พิการสามารถจัดทำข้อมูล AI ได้นะคะ ก็สามารถเข้าผ่านเอาไปใช้ AI ในการแท็กภาพหรือแท็กเสียงน่ะค่ะ โดยผู้พิการนี้ได้รับค่าจ้างผ่าน มาตรา 33 รวมไปถึงยังมีความเป็นเจ้าของของงานที่ผู้พิการได้ AI นั้นด้วยนะคะ จากนั้นก็ยังมีเรื่องของการพัฒนาทักษะพื้นฐานที่นำไปสู่การจ้างงานที่ผ่านมาทางนี้ก็ได้นะคะ นำไปสู่การตั้งประมาณ 1,400 คน จริง ๆ แล้วตอนนี้นี่ก็มีอีกหนึ่งมาตรการค่ะ ที่มีการมีประกาศเป็นแล้วในเรื่องของ Accessibility ที่อาจารย์มณเฑียรได้แจ้งเมื่อสักครู่ค่ะ ตอนนี้อยู่ในรีวิวข้อมูลของหน่วยงานที่สมัครมานะคะ เพื่อที่จะได้ให้ผู้ที่โครงการนี้ไปนี่สามารถทำเว็บไซต์ให้สามารถเป็นเว็บ Accessibility ที่ให้ผู้พิการสามารถเข้าถึงได้โดยประมาณเท่านี้ก่อนค่ะ ขอบคุณค่ะ // ขอบคุณมากครับ ก็มีทั้งมิติของการจ้างงาน มีมิติของการเข้าไปส่งเสริมการพัฒนาฝีมือแรงงานด้านเทคโนโลยี แต่จริง ๆ อยากให้ท่านมองเรื่องของ Universal Design ก็ดีเรื่อง Assistant เทคโนโลยีก็ดีนี่เป็นเรื่องกระแสหลัก ไม่ใช่เรื่องเฉพาะเจาะจงเท่านั้นนะครับ หมายความว่า เวลาเราจะพัฒนาเราจะเอาเทคโนโลยีมาใช้ทำอะไรก็แล้วแต่นี่ ก็อยากจะให้คำนึงถึงการเข้าถึงนี่ตั้งแต่ระดับการออกแบบ คือ หมายถึงออกแบบเทคโนโลยีนั้นด้วยเลย ออกแบบบริการนั้นด้วยเลย มันก็จะได้ไม่เป็นการสิ้นเปลืองนะครับ เราพูดกันเล่น ๆ สนุก ๆ ว่าเราไม่อยากเป็นคนที่ 101 เราอยากเป็นหนึ่งในร้อยมากกว่าเป็นคนที่ 101 นะครับ ก็อันนี้ก็ฝรั่งทำได้เราก็ต้องทำได้ ในเมื่อฝรั่งทำได้แล้วร่ำรวยมหาศาล แต่เราก็ได้แต่ยืนดูเขา แล้วก็ทึ่งในสิ่งที่ฝรั่งทำก็หวังว่าทาง depa เองก็จะอ่านสนใจครับ ว่าจริง ๆ ถ้าเมืองอัจฉริยะนี่ มันมีคนพิการนี่เป็นส่วนหนึ่งที่แยกไม่ออกนะครับ เทคโนโลยีของเราก็จะมีความน่าสนใจด้วยนะครับ ไม่ใช่เทคนิคเฉพาะ แต่เป็นเทคโนโลยีที่ทุกคนใช้ประโยชน์ได้ด้วย เข้าถึงได้ด้วยนะครับ // ครับ ขอบคุณมากนะครับ ท่านจริง ๆ น่าจะมีเวลาเหลือนะครับ แต่ว่าเดี๋ยวค่อยกลับมาอีกทีได้ถ้ามีการแลกเปลี่ยนกันนะครับ จะขอเชิญทางกระทรวง พม. ครับ ท่านมีเวลา 15 นาทีเช่นกัน แต่ว่าท่านจะใช้ไม่ถึงก็ไม่เป็นไรนะครับ เชิญกรมกิจการผู้สูงอายุ แล้วก็กรมส่งเสริมและพัฒนาคุณภาพชีวิตคนพิการครับ เชิญครับ // ค่ะ สวัสดีค่ะ ดิฉัน ค่ะ รองอธิบดีกรมกิจการผู้สูงอายุค่ะ ก่อนอื่นต้องขอขอบคุณขอบพระคุณท่านอนุกรรมการนะคะ ที่ให้โอกาสกรมกิจการผู้สูงอายุนะคะ ได้เข้ามามีส่วนร่วมในการให้ความเห็นในครั้งนี้นะคะ ซึ่งอาจที่ฉันคิดว่าในเรื่องของ Smart Cities นะคะ จากแนวคิดที่ทางท่านคณะอนุกรรมาธิการได้กำหนดมานะคะ ในส่วนของการมีส่วนร่วมน่ะ กรมกิจการผู้สูงอายุนะคะ ในฐานะที่ดูแลผู้สูงอายุนะคะ ก็ยินดีที่จะให้ความร่วมมือในเรื่องของ… ในเรื่องของกันทำการพัฒนาเมืองนะคะ ให้เป็น Smart Cities ซึ่งก็มีความเห็นอย่างหนึ่งนะคะ ว่าการพัฒนา Smart Cities นี่ ต้องเกิดจากความต้องการที่แท้จริงของประชาชนแล้วก็ชุมชนด้านนั้นนะคะ สำคัญสุดก็คือคอม Smart Community ที่จะเป็นจุดสำคัญยิ่งเลยที่จะทำให้ความเป็นเมืองนั้นเกิดขึ้นจริงบนฐานความต้องการที่แท้จริงของประชาชนนะคะ ซึ่งในจุดนี้มองว่าท้องถิ่นนะคะ มีบทบาทสำคัญ แล้วก็เป็นพระเอกอย่างยิ่งนะคะ ในเรื่องของการพัฒนาเมืองให้เกิดขึ้นจริงได้แต่อย่างไรก็ตามนะคะ ข้อมูลต่าง ๆ นี่ก็เป็นเรื่องสำคัญเหมือนกัน สำหรับการพัฒนาความเป็นเมืองให้ Smart ภายใต้เทคโนโลยีที่ทันสมัยนะคะ ซึ่งมีความเห็นว่าปัจจุบันนี้ในเรื่องของข้อมูลหรือระบบข้อมูลต่าง ๆ นี่ มันยังขาดความเชื่อมโยงแล้วก็นำมาวิเคราะห์แล้วก็ใช้ประโยชน์อย่างแท้จริงในการพัฒนาเมืองนี่น้อยนะคะ เราจะเห็นตัวอย่างหลาย ๆ ตัวอย่างที่เป็นเรื่องของ Smart Cities ที่ได้มีการดำเนินการไปบ้างแล้วน ี่แต่ว่ามันมีปัญหาในเรื่องของข้อมูลที่ขาดความเชื่อมโยงกันนะคะ มันทำให้มันไม่ประสบความสำเร็จนะคะ แล้วก็ในเรื่องที่คิดว่าน่าจะมีความสำคัญนะคะ อีกประเด็นหน่ึงก็เกี่ยวกับเรื่องของเรื่องของข้อมูลได้พูดไปแล้วนะคะ ในเรื่องของความต้องการของประชาชนนะคะ ก็ได้นำเรียนไปแล้วว่าถ้าผู้สูงอายุนะคะ หรือคนพิการนี่ได้รับได้มีส่วนร่วมนะคะ ในการตัดสินในการเลือกสิ่งที่ดีที่สุดสำหรับการดำรงชีวิตนี่นะคะ ที่เรียกว่า</w:t>
      </w:r>
      <w:r>
        <w:t xml:space="preserve"> </w:t>
      </w:r>
      <w:r>
        <w:t xml:space="preserve">“</w:t>
      </w:r>
      <w:r>
        <w:t xml:space="preserve">Smart Living</w:t>
      </w:r>
      <w:r>
        <w:t xml:space="preserve">”</w:t>
      </w:r>
      <w:r>
        <w:t xml:space="preserve"> </w:t>
      </w:r>
      <w:r>
        <w:t xml:space="preserve">นี่เขาก็จะได้สSmart Cities ที่สอดคล้องกับความต้องการนะคะ ซึ่งจริง ๆ แล้วนี่ในเรื่องของการที่จะอำนวยความสะดวกให้ผู้สูงอายุหรือคนพิการหรือคนทั้งมวลนี่ได้สามารถเข้าถึงบริการสาธารณะได้โดยไร้รอยต่อนี่ น่าจะเป็นสิ่งที่สำคัญที่อยากจะให้หน่วยงานนะคะ ท้องถิ่น หรือว่ารวมถึงกรุงเทพมหานครด้วยนะคะ ให้ความสำคัญ เพราะว่าจากที่เห็นปัญหานะคะ การเคลื่อนที่หรือการเคลื่อนย้ายของของประชาชนจากที่หนึ่งไปยังที่หนึ่ง เพื่อไปใช้บริการสาธารณะหรือไปในสถานที่ต่าง ๆ นี่ มันมีปัญหาอย่างที่ทางท่านคณะอนุกรรมการได้เสนอภาพไปแล้วส่วนหน่ึงนะคะ ตรงนั้นนี่คิดว่ามันมีประเด็นที่จะต้องกลับมาดู แล้วก็มาคิดในเรื่องของการเข้าถึงบริการสาธารณะต่าง ๆ อย่างไร้รอยต่อให้มากขึ้นนะคะ ซึ่งอาจจะมองว่าเรื่องของถนนมันอาจจะไม่ใช่ประเด็นเดียวหรือประเด็นสำคัญที่สุด อาจจะมีเรื่องของอื่น ๆ อีกนะคะ ที่ทำให้เกิดช่องว่างของการเข้าไม่ถึงบริการ หรือเขาไม่ถึงสถานที่สาธารณะนะคะ อันนี้ก็อยากจะเน้น 3 จุดนะคะ ท่านที่คิดว่าน่าจะมีความสำคัญนะค่ะ ก็ในเบื้องต้นขออนุญาตนำเสนอประมาณนี้ค่ะ ท่านค่ะ ขอบพระคุณค่ะ // ขอบคุณท่านรองอธิบดีมากเลยนะครับ จริง ๆ การพัฒนาทุกอย่างก็ควรจะเป็นพี่พูดด้วย People Centric อย่างที่ท่านพยายามนำเสนอ โดยเฉพาะอย่างยิ่งกลุ่มผู้สูงอายุก็ดี คนพิการก็ดีนี่แล้วก็กลุ่มเปราะบางต่าง ๆ ก็ดีนี่มักกะอยู่ขอบนอกในกระแสของการพัฒนาทุกชนิด ทีนี้เนื่องจากว่าเศรษฐกิจมันมีแนวโน้มว่าสังคมสังคมเมืองในมันจะโตขึ้นมาก เพราะฉะนั้น เราจึงใช้เรื่องการพัฒนาเมืองนี่แหละครับ เป็นต้นแบบในการผลักดันการพัฒนาที่ครอบคลุม แล้วไม่ทิ้งใครไว้ข้างหลังนะครับ ท่านผู้แทนจากกรมส่งเสริมและพัฒนาคุณภาพชีวิตคนพิการครับ เชิญครับ // สวัสดีค่ะ ท่านประธานค่ะ ท่านอนุกรรมาธิการนะคะ ณัฐอร นะคะ เป็นผู้เชี่ยวชาญด้านการส่งเสริมและพัฒนาคุณภาพคนพิการในส่วนประเด็นของหายนี้นะคะ ในทั้ง 4 ข้อนี้ พร้อมรับแล้วก็ว่างานร่วมกันของเครือข่ายนะคะ ก็ พก. ก็ยินดีที่จะสนับสนุนนะคะ โดยตามหลักนะคะ พก. ก็จะดูแลในเรื่องที่จะส่งเสริมให้คนพิการเข้าถึงในเรื่องของสิทธิสวัสดิการต่าง ๆ โดยเฉพาะในเรื่องของการที่จะส่งเสริมให้คนพิการทุกประเภทความพิการนะคะ ที่จะเข้าถึงและใช้ประโยชน์ได้จากสิ่งอำนวยความสะดวกอันเป็นสาธารณะนะคะ ซึ่งอันนี้ก็กำหนดไว้ในมาตรา 20 นะคะ แห่งพระราชบัญญัติส่งเสริมและพัฒนาคุณภาพคนพิการปี 2556 นะคะ และที่แก้ไขเพิ่มเติมและก็ ซึ่งในการขับเคลื่อนการดำเนินงานที่ผ่านมานะคะ ใช้กลไกในเรื่องของคณะกรรมการส่งเสริมและพัฒนาคุณภาพชีวิตคนพิการแห่งชาติ ซึ่งมีนายกรัฐมนตรีเป็นประธาน แล้วก็จะมีหน่วยงานนะคะ ระดับกระทรวงที่เกี่ยวข้องนะคะ เข้ามามีส่วนร่วมในคณะกรรมการในการที่กำหนดนโยบายต่าง ๆ ด้านการส่งเสริมและพัฒนาคุณภาพชีวิตคนพิการนะคะ นอกจากนั้นก็ยังมีกลไกในของอาคารคณะอนุกรรมการส่งเสริมการจัดสภาพแวดล้อม และระบบขนส่งสาธารณะเพื่อการเข้าถึงโดยสะดวกถ้วนหน้า อันนี้ก็จะเป็นคณะอนุกรรมการที่ตั้งโดยบอร์ดชาติก็จะเป็นคณะอนุกรรมการที่ดูแลในเรื่องของการจัดเรื่องของการส่งเสริมการเข้าถึงสิ่งอำนวยความสะดวกนะคะ นอกจากนั้นก็ยังมีเรื่องของแผนพัฒนาคุณภาพชีวิตคนพิการฉบับที่ 5 นะคะ ซึ่งก็จะมียุทธศาสตร์ที่ 4 ที่พูดถึงเรื่องของการสร้างสภาพแวดล้อมและบริการสาธารณะที่ทุกคนเข้าถึงได้และใช้ประโยชน์ได้นะคะ อันนี้ก็จะเป็นแผนพัฒนาคุณภาพบริการที่ดูแลในเรื่องของการเข้าถึงสิ่งอำนวยความสะดวกในยุทธศาสตร์ที่ 4 เพื่อให้เข้าถึงแล้วก็ใช้ประโยชน์ได้นะคะ ซึ่งจะมีเป้าหมายที่สอดคล้องกันในเรื่องของเป้าหมายการพัฒนาที่ยั่งยืนหรือ BCG นะคะ ดังนั้นในการดำเนินงานที่เกี่ยวข้องกับการจัดสภาพแวดล้อมและบริการที่ทุกคนเข้าถึงได้และใช้ประโยชน์แบบถ้วนหน้านะคะ ในปี 2563-2565 นี่ ได้ร่วมกับเครือข่ายต่าง ๆ นะคะ ไม่ว่าจะเป็นภาครัฐภาคเอกชนองค์กรคนพิการมีโครงการที่สำคัญสำคัญที่เห็นโดยชัดเจนแล้วก็เป็นประโยชน์กับคนพิการแล้วก็คนทั้งมวลนะคะ อาจจะยกตัวอย่างนะคะ เช่น โครงการการให้บริการฐานข้อมูลและช่องทางการเข้าถึงสิ่งอำนวยความสะดวกนะคะ ตามแนวคิดการออกแบบเพื่อทุกรายนะคะ โดยการอาจใช้ไอทีเข้ามาเกี่ยวข้องการอ่านตามคำแนะนำนะคะ ขึ้นทะเบียนสิ่งอำนวยความสะดวกสำหรับคนพิการและผู้สูงอายุนะคะ โดยผ่านออนไลน์แชตบอร์ดนะคะ ซึ่งในกิจกรรมเมืองใจดีเที่ยวไหวภายใต้แนวคิด</w:t>
      </w:r>
      <w:r>
        <w:t xml:space="preserve"> </w:t>
      </w:r>
      <w:r>
        <w:t xml:space="preserve">“</w:t>
      </w:r>
      <w:r>
        <w:t xml:space="preserve">เจอแจ้งแจ่มแจ๋ว</w:t>
      </w:r>
      <w:r>
        <w:t xml:space="preserve">”</w:t>
      </w:r>
      <w:r>
        <w:t xml:space="preserve"> </w:t>
      </w:r>
      <w:r>
        <w:t xml:space="preserve">นะคะ ที่เสื้อสำหรับคนทุกวัยคนทุกมวนนะคะ ที่เข้าถึงและใช้ประโยชน์ได้อันนี้เราก็สามารถที่จะมีสถานที่ที่จัดเรื่องสิ่งอำนวยความสะดวกถึง 500 รายการนะคะ ทั่วประเทศนะคะ อัน 2 คือกันโครงการมอบป้ายสัญลักษณ์นะคะ สถานที่ที่เป็นมิตรสำหรับคนพิการและทุกคนนะคะ ที่เข้าถึงเรื่องทำเรื่องสิ่งอำนวยความสะดวกนะคะ โดยมีเป้าหมายดำเนินการใน 77 จังหวัดนะคะ 500 แห่ง ซึ่งเราก็ดำเนินการใน 77 จังหวัด แต่ก็สามารถที่จะมอบป้ายสัญลักษณ์สถานที่ที่เป็นเป็นมิตรสำหรับคนพิการและทุกคนนะคะ ได้อ่าน 1,326 แห่งอันนี้ก็เราก็กำลังดำเนินการที่จะเพิ่มขยายให้มันมีจำนวนมากขึ้นโครงการที่ 3 คือการจัดระดับ จัด Ranking สิ่งอำนวยความสะดวกสำหรับคนพิการหรือการจัด ranking นะคะ ที่ให้กับหน่วยงานสถานที่ที่จัดสิ่งอำนวยความสะดวกสำหรับคนพิการนะคะ อาจ 7 ประเภทความพิการที่ทำครบนะคะ อาจมีการยกระดับเป็นระดับต่าง ๆ ถึง 7 ระดับนะคะ แล้วก็สถานที่ก็กำหนด 11 ประเภทนะคะ ยกตัวอย่างเช่นสถานีบริการน้ำมันหน่วยงานภาครัฐภาคเอกชน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7">
    <w:nsid w:val="ea454b4c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การประชุมพิจารณาแนวทางการส่งเสริมเมืองอัจฉริยะน่าอยู่และไม่ทิ้งใคร (Inclusive &amp; Livable Smart City) วันพุธที่ ๑ กุมภาพันธ์ ๒๕๖๖ เวลา ๑๓.๐๐ นาฬิกา 01:00:00 - 01:30:00</dc:title>
  <dc:creator/>
  <cp:keywords/>
  <dcterms:created xsi:type="dcterms:W3CDTF">2024-01-04T03:04:35Z</dcterms:created>
  <dcterms:modified xsi:type="dcterms:W3CDTF">2024-01-04T03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ภาคม 2566 เวลา 15.50 น.</vt:lpwstr>
  </property>
  <property fmtid="{D5CDD505-2E9C-101B-9397-08002B2CF9AE}" pid="3" name="subtitle">
    <vt:lpwstr/>
  </property>
</Properties>
</file>